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8FA" w:rsidRDefault="00ED08FA" w:rsidP="000250E4">
      <w:pPr>
        <w:jc w:val="cent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sz w:val="23"/>
          <w:szCs w:val="23"/>
        </w:rPr>
        <w:t>ÇANAKKALE ONSEKİZ MART ÜNİVERSİTESİ</w:t>
      </w:r>
    </w:p>
    <w:p w:rsidR="000250E4" w:rsidRPr="000E5EAC" w:rsidRDefault="000250E4" w:rsidP="000250E4">
      <w:pPr>
        <w:jc w:val="center"/>
        <w:rPr>
          <w:rFonts w:ascii="Times New Roman" w:hAnsi="Times New Roman" w:cs="Times New Roman"/>
          <w:b/>
          <w:sz w:val="23"/>
          <w:szCs w:val="23"/>
        </w:rPr>
      </w:pPr>
      <w:r w:rsidRPr="000E5EAC">
        <w:rPr>
          <w:rFonts w:ascii="Times New Roman" w:hAnsi="Times New Roman" w:cs="Times New Roman"/>
          <w:b/>
          <w:sz w:val="23"/>
          <w:szCs w:val="23"/>
        </w:rPr>
        <w:t>FEN FAKÜLTESİ</w:t>
      </w:r>
    </w:p>
    <w:p w:rsidR="000250E4" w:rsidRPr="000E5EAC" w:rsidRDefault="00ED08FA" w:rsidP="000250E4">
      <w:pPr>
        <w:jc w:val="cent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sz w:val="23"/>
          <w:szCs w:val="23"/>
        </w:rPr>
        <w:t>BİYOLOJİ</w:t>
      </w:r>
      <w:r w:rsidR="000250E4" w:rsidRPr="000E5EAC">
        <w:rPr>
          <w:rFonts w:ascii="Times New Roman" w:hAnsi="Times New Roman" w:cs="Times New Roman"/>
          <w:b/>
          <w:sz w:val="23"/>
          <w:szCs w:val="23"/>
        </w:rPr>
        <w:t xml:space="preserve"> BÖLÜMÜ</w:t>
      </w:r>
    </w:p>
    <w:p w:rsidR="000250E4" w:rsidRPr="000E5EAC" w:rsidRDefault="000250E4" w:rsidP="000250E4">
      <w:pPr>
        <w:jc w:val="center"/>
        <w:rPr>
          <w:rFonts w:ascii="Times New Roman" w:hAnsi="Times New Roman" w:cs="Times New Roman"/>
          <w:b/>
          <w:sz w:val="23"/>
          <w:szCs w:val="23"/>
        </w:rPr>
      </w:pPr>
      <w:r w:rsidRPr="000E5EAC">
        <w:rPr>
          <w:rFonts w:ascii="Times New Roman" w:hAnsi="Times New Roman" w:cs="Times New Roman"/>
          <w:b/>
          <w:sz w:val="23"/>
          <w:szCs w:val="23"/>
        </w:rPr>
        <w:t>2022/2023 YIL</w:t>
      </w:r>
      <w:r w:rsidR="000E5EAC" w:rsidRPr="000E5EAC">
        <w:rPr>
          <w:rFonts w:ascii="Times New Roman" w:hAnsi="Times New Roman" w:cs="Times New Roman"/>
          <w:b/>
          <w:sz w:val="23"/>
          <w:szCs w:val="23"/>
        </w:rPr>
        <w:t>I ÖLÇME DEĞERLENDİRME KAPSAMIND</w:t>
      </w:r>
      <w:r w:rsidRPr="000E5EAC">
        <w:rPr>
          <w:rFonts w:ascii="Times New Roman" w:hAnsi="Times New Roman" w:cs="Times New Roman"/>
          <w:b/>
          <w:sz w:val="23"/>
          <w:szCs w:val="23"/>
        </w:rPr>
        <w:t>A İYİLEŞTİRME RAPORU</w:t>
      </w:r>
    </w:p>
    <w:p w:rsidR="000250E4" w:rsidRPr="000E5EAC" w:rsidRDefault="000250E4" w:rsidP="000250E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E5EAC" w:rsidRPr="00ED08FA" w:rsidRDefault="00ED08FA" w:rsidP="000E5EAC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tr-TR"/>
        </w:rPr>
      </w:pPr>
      <w:r w:rsidRPr="00ED08FA">
        <w:rPr>
          <w:rFonts w:ascii="Times New Roman" w:hAnsi="Times New Roman" w:cs="Times New Roman"/>
          <w:sz w:val="24"/>
          <w:szCs w:val="24"/>
        </w:rPr>
        <w:t>Biyoloji  Bölümü lisans programı</w:t>
      </w:r>
      <w:r>
        <w:rPr>
          <w:rFonts w:ascii="Times New Roman" w:hAnsi="Times New Roman" w:cs="Times New Roman"/>
          <w:sz w:val="24"/>
          <w:szCs w:val="24"/>
        </w:rPr>
        <w:t>nın öğretim planı</w:t>
      </w:r>
      <w:r w:rsidRPr="00ED08FA">
        <w:rPr>
          <w:rFonts w:ascii="Times New Roman" w:hAnsi="Times New Roman" w:cs="Times New Roman"/>
          <w:sz w:val="24"/>
          <w:szCs w:val="24"/>
        </w:rPr>
        <w:t>, 2023-2024 eğitim öğretim yılı güz yarıyılından</w:t>
      </w:r>
      <w:r>
        <w:rPr>
          <w:rFonts w:ascii="Times New Roman" w:hAnsi="Times New Roman" w:cs="Times New Roman"/>
          <w:sz w:val="24"/>
          <w:szCs w:val="24"/>
        </w:rPr>
        <w:t xml:space="preserve"> başlamak üzere değiştildi. Yeni öğretim planı</w:t>
      </w:r>
      <w:r w:rsidRPr="00ED08F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üniversitemiz eğitim kataloğunda ilan edildi.</w:t>
      </w:r>
      <w:r w:rsidRPr="00ED08F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E5EAC" w:rsidRPr="000E5EAC" w:rsidRDefault="00ED08FA" w:rsidP="000E5E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anıt 1 </w:t>
      </w:r>
      <w:r w:rsidRPr="00ED08FA">
        <w:rPr>
          <w:rFonts w:ascii="Times New Roman" w:hAnsi="Times New Roman" w:cs="Times New Roman"/>
          <w:sz w:val="24"/>
          <w:szCs w:val="24"/>
        </w:rPr>
        <w:t>https://ubys.comu.edu.tr/AIS/OutcomeBasedLearning/Home/Index?id=KHDVlppp2j3vZ46nYeMGsw!xGGx!!xGGx!&amp;culture=tr-TR</w:t>
      </w:r>
    </w:p>
    <w:p w:rsidR="000E5EAC" w:rsidRPr="000E5EAC" w:rsidRDefault="000E5EAC" w:rsidP="000E5EAC">
      <w:pPr>
        <w:rPr>
          <w:rFonts w:ascii="Times New Roman" w:hAnsi="Times New Roman" w:cs="Times New Roman"/>
          <w:sz w:val="24"/>
          <w:szCs w:val="24"/>
        </w:rPr>
      </w:pPr>
    </w:p>
    <w:p w:rsidR="000E5EAC" w:rsidRPr="00ED08FA" w:rsidRDefault="000E5EAC" w:rsidP="00ED08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D08FA">
        <w:rPr>
          <w:rFonts w:ascii="Times New Roman" w:hAnsi="Times New Roman" w:cs="Times New Roman"/>
          <w:sz w:val="24"/>
          <w:szCs w:val="24"/>
        </w:rPr>
        <w:t>Fakültemizin düzenlemiş olduğu sınav kağıdı formatı yapılan bütün sınavlarda kullanılmaya başlandı. Buna göre s</w:t>
      </w:r>
      <w:r w:rsidR="00404EA1" w:rsidRPr="00ED08FA">
        <w:rPr>
          <w:rFonts w:ascii="Times New Roman" w:hAnsi="Times New Roman" w:cs="Times New Roman"/>
          <w:sz w:val="24"/>
          <w:szCs w:val="24"/>
        </w:rPr>
        <w:t>ınav</w:t>
      </w:r>
      <w:r w:rsidRPr="00ED08FA">
        <w:rPr>
          <w:rFonts w:ascii="Times New Roman" w:hAnsi="Times New Roman" w:cs="Times New Roman"/>
          <w:sz w:val="24"/>
          <w:szCs w:val="24"/>
        </w:rPr>
        <w:t xml:space="preserve"> soruların</w:t>
      </w:r>
      <w:r w:rsidR="00404EA1" w:rsidRPr="00ED08FA">
        <w:rPr>
          <w:rFonts w:ascii="Times New Roman" w:hAnsi="Times New Roman" w:cs="Times New Roman"/>
          <w:sz w:val="24"/>
          <w:szCs w:val="24"/>
        </w:rPr>
        <w:t>ın</w:t>
      </w:r>
      <w:r w:rsidRPr="00ED08FA">
        <w:rPr>
          <w:rFonts w:ascii="Times New Roman" w:hAnsi="Times New Roman" w:cs="Times New Roman"/>
          <w:sz w:val="24"/>
          <w:szCs w:val="24"/>
        </w:rPr>
        <w:t xml:space="preserve"> hangi öğrenim çıktısını karşıladığı sınav kağıdı üzerinde gösterildi.</w:t>
      </w:r>
      <w:bookmarkStart w:id="0" w:name="_GoBack"/>
      <w:bookmarkEnd w:id="0"/>
    </w:p>
    <w:p w:rsidR="000E5EAC" w:rsidRPr="000E5EAC" w:rsidRDefault="000E5EAC" w:rsidP="000250E4">
      <w:pPr>
        <w:rPr>
          <w:rFonts w:ascii="Times New Roman" w:hAnsi="Times New Roman" w:cs="Times New Roman"/>
          <w:b/>
          <w:sz w:val="24"/>
          <w:szCs w:val="24"/>
        </w:rPr>
      </w:pPr>
    </w:p>
    <w:p w:rsidR="00865FA6" w:rsidRDefault="00ED08FA" w:rsidP="00865FA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nıt 2</w:t>
      </w:r>
    </w:p>
    <w:p w:rsidR="00865FA6" w:rsidRPr="00F63825" w:rsidRDefault="00865FA6" w:rsidP="00ED08FA">
      <w:pPr>
        <w:pStyle w:val="BodyText"/>
        <w:spacing w:before="63"/>
        <w:ind w:right="0"/>
      </w:pPr>
      <w:r w:rsidRPr="00F63825">
        <w:rPr>
          <w:noProof/>
          <w:lang w:eastAsia="tr-TR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790575</wp:posOffset>
            </wp:positionH>
            <wp:positionV relativeFrom="paragraph">
              <wp:posOffset>39191</wp:posOffset>
            </wp:positionV>
            <wp:extent cx="822325" cy="85090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2325" cy="850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63825">
        <w:rPr>
          <w:noProof/>
          <w:lang w:eastAsia="tr-TR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6287770</wp:posOffset>
            </wp:positionH>
            <wp:positionV relativeFrom="paragraph">
              <wp:posOffset>37921</wp:posOffset>
            </wp:positionV>
            <wp:extent cx="899159" cy="899159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9159" cy="899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63825">
        <w:t>T.C.</w:t>
      </w:r>
    </w:p>
    <w:p w:rsidR="00865FA6" w:rsidRPr="00F63825" w:rsidRDefault="00865FA6" w:rsidP="00865FA6">
      <w:pPr>
        <w:pStyle w:val="BodyText"/>
        <w:ind w:right="0"/>
        <w:jc w:val="left"/>
      </w:pPr>
      <w:r w:rsidRPr="00F63825">
        <w:t>ÇANAKKALEONSEKİZMARTÜNİVERSİTESİ</w:t>
      </w:r>
    </w:p>
    <w:p w:rsidR="00865FA6" w:rsidRPr="00F63825" w:rsidRDefault="00865FA6" w:rsidP="00865FA6">
      <w:pPr>
        <w:pStyle w:val="BodyText"/>
      </w:pPr>
      <w:r w:rsidRPr="00F63825">
        <w:t>FENFAKÜLTESİ</w:t>
      </w:r>
    </w:p>
    <w:p w:rsidR="00865FA6" w:rsidRPr="00F63825" w:rsidRDefault="00ED08FA" w:rsidP="00ED08FA">
      <w:pPr>
        <w:pStyle w:val="BodyText"/>
        <w:spacing w:before="2"/>
        <w:ind w:left="2234"/>
      </w:pPr>
      <w:r>
        <w:t xml:space="preserve">BİYOLOJİ </w:t>
      </w:r>
      <w:r w:rsidR="00865FA6" w:rsidRPr="00F63825">
        <w:t>BÖLÜMÜ</w:t>
      </w:r>
    </w:p>
    <w:p w:rsidR="00865FA6" w:rsidRPr="00F63825" w:rsidRDefault="00865FA6" w:rsidP="00865FA6">
      <w:pPr>
        <w:pStyle w:val="BodyText"/>
        <w:ind w:left="2238"/>
        <w:rPr>
          <w:spacing w:val="-1"/>
        </w:rPr>
      </w:pPr>
      <w:r w:rsidRPr="00F63825">
        <w:t>AKADEMİKDÖNEM: 2023-2024</w:t>
      </w:r>
      <w:r w:rsidRPr="00F63825">
        <w:rPr>
          <w:spacing w:val="-1"/>
        </w:rPr>
        <w:t xml:space="preserve"> GÜZ YARIYILI</w:t>
      </w:r>
    </w:p>
    <w:p w:rsidR="00865FA6" w:rsidRPr="00F63825" w:rsidRDefault="00865FA6" w:rsidP="00865FA6">
      <w:pPr>
        <w:pStyle w:val="BodyText"/>
        <w:ind w:left="2238"/>
      </w:pPr>
      <w:r w:rsidRPr="00F63825">
        <w:t xml:space="preserve">DERS: </w:t>
      </w:r>
      <w:r>
        <w:t>………………..</w:t>
      </w:r>
    </w:p>
    <w:p w:rsidR="00865FA6" w:rsidRPr="00F63825" w:rsidRDefault="00865FA6" w:rsidP="00865FA6">
      <w:pPr>
        <w:pStyle w:val="BodyText"/>
        <w:spacing w:before="2" w:after="9"/>
      </w:pPr>
      <w:r w:rsidRPr="00F63825">
        <w:t>VİZE SINAVI SORUKÂĞIDI</w:t>
      </w:r>
    </w:p>
    <w:tbl>
      <w:tblPr>
        <w:tblStyle w:val="TableNormal1"/>
        <w:tblW w:w="10174" w:type="dxa"/>
        <w:tblInd w:w="-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1626"/>
        <w:gridCol w:w="712"/>
        <w:gridCol w:w="726"/>
        <w:gridCol w:w="632"/>
        <w:gridCol w:w="710"/>
        <w:gridCol w:w="820"/>
        <w:gridCol w:w="712"/>
        <w:gridCol w:w="726"/>
        <w:gridCol w:w="588"/>
        <w:gridCol w:w="756"/>
        <w:gridCol w:w="746"/>
        <w:gridCol w:w="1420"/>
      </w:tblGrid>
      <w:tr w:rsidR="00865FA6" w:rsidRPr="00F63825" w:rsidTr="00865FA6">
        <w:trPr>
          <w:trHeight w:val="740"/>
        </w:trPr>
        <w:tc>
          <w:tcPr>
            <w:tcW w:w="6664" w:type="dxa"/>
            <w:gridSpan w:val="8"/>
          </w:tcPr>
          <w:p w:rsidR="00865FA6" w:rsidRPr="00F63825" w:rsidRDefault="00865FA6" w:rsidP="00401A84">
            <w:pPr>
              <w:pStyle w:val="TableParagraph"/>
              <w:spacing w:before="121"/>
              <w:ind w:left="110"/>
              <w:rPr>
                <w:b/>
                <w:sz w:val="20"/>
              </w:rPr>
            </w:pPr>
            <w:r w:rsidRPr="00F63825">
              <w:rPr>
                <w:b/>
                <w:sz w:val="20"/>
              </w:rPr>
              <w:t xml:space="preserve">DERSİVERENÖĞRETİMELEMANI: </w:t>
            </w:r>
          </w:p>
        </w:tc>
        <w:tc>
          <w:tcPr>
            <w:tcW w:w="2090" w:type="dxa"/>
            <w:gridSpan w:val="3"/>
          </w:tcPr>
          <w:p w:rsidR="00865FA6" w:rsidRPr="00F63825" w:rsidRDefault="00865FA6" w:rsidP="00401A84">
            <w:pPr>
              <w:pStyle w:val="TableParagraph"/>
              <w:spacing w:before="1"/>
              <w:ind w:left="109"/>
              <w:rPr>
                <w:sz w:val="20"/>
              </w:rPr>
            </w:pPr>
            <w:r w:rsidRPr="00F63825">
              <w:rPr>
                <w:sz w:val="20"/>
              </w:rPr>
              <w:t>İMZA:</w:t>
            </w:r>
          </w:p>
        </w:tc>
        <w:tc>
          <w:tcPr>
            <w:tcW w:w="1420" w:type="dxa"/>
          </w:tcPr>
          <w:p w:rsidR="00865FA6" w:rsidRPr="00F63825" w:rsidRDefault="00865FA6" w:rsidP="00401A84">
            <w:pPr>
              <w:pStyle w:val="TableParagraph"/>
              <w:ind w:left="201" w:right="188"/>
              <w:jc w:val="center"/>
              <w:rPr>
                <w:b/>
                <w:sz w:val="18"/>
              </w:rPr>
            </w:pPr>
            <w:proofErr w:type="spellStart"/>
            <w:r w:rsidRPr="00F63825">
              <w:rPr>
                <w:b/>
                <w:sz w:val="18"/>
              </w:rPr>
              <w:t>SınavTarihi</w:t>
            </w:r>
            <w:proofErr w:type="spellEnd"/>
            <w:r w:rsidRPr="00F63825">
              <w:rPr>
                <w:b/>
                <w:sz w:val="18"/>
              </w:rPr>
              <w:t>:</w:t>
            </w:r>
          </w:p>
          <w:p w:rsidR="00865FA6" w:rsidRPr="00F63825" w:rsidRDefault="00865FA6" w:rsidP="00401A84">
            <w:pPr>
              <w:pStyle w:val="TableParagraph"/>
              <w:ind w:left="201" w:right="188"/>
              <w:jc w:val="center"/>
              <w:rPr>
                <w:b/>
                <w:sz w:val="18"/>
              </w:rPr>
            </w:pPr>
          </w:p>
          <w:p w:rsidR="00865FA6" w:rsidRPr="00F63825" w:rsidRDefault="00865FA6" w:rsidP="00401A84">
            <w:pPr>
              <w:pStyle w:val="TableParagraph"/>
              <w:ind w:left="201" w:right="188"/>
              <w:jc w:val="center"/>
              <w:rPr>
                <w:b/>
                <w:sz w:val="18"/>
              </w:rPr>
            </w:pPr>
          </w:p>
        </w:tc>
      </w:tr>
      <w:tr w:rsidR="00865FA6" w:rsidRPr="00F63825" w:rsidTr="00865FA6">
        <w:trPr>
          <w:trHeight w:val="702"/>
        </w:trPr>
        <w:tc>
          <w:tcPr>
            <w:tcW w:w="6664" w:type="dxa"/>
            <w:gridSpan w:val="8"/>
          </w:tcPr>
          <w:p w:rsidR="00865FA6" w:rsidRPr="00F63825" w:rsidRDefault="00865FA6" w:rsidP="00401A84">
            <w:pPr>
              <w:pStyle w:val="TableParagraph"/>
              <w:spacing w:line="350" w:lineRule="atLeast"/>
              <w:ind w:left="110" w:right="4268"/>
              <w:rPr>
                <w:b/>
                <w:sz w:val="20"/>
              </w:rPr>
            </w:pPr>
            <w:r w:rsidRPr="00F63825">
              <w:rPr>
                <w:b/>
                <w:sz w:val="20"/>
              </w:rPr>
              <w:t>ÖĞRENCİADISOYADI:ÖĞRENCİNO:</w:t>
            </w:r>
          </w:p>
        </w:tc>
        <w:tc>
          <w:tcPr>
            <w:tcW w:w="2090" w:type="dxa"/>
            <w:gridSpan w:val="3"/>
          </w:tcPr>
          <w:p w:rsidR="00865FA6" w:rsidRPr="00F63825" w:rsidRDefault="00865FA6" w:rsidP="00401A84">
            <w:pPr>
              <w:pStyle w:val="TableParagraph"/>
              <w:spacing w:before="1"/>
              <w:ind w:left="109"/>
              <w:rPr>
                <w:sz w:val="20"/>
              </w:rPr>
            </w:pPr>
            <w:r w:rsidRPr="00F63825">
              <w:rPr>
                <w:sz w:val="20"/>
              </w:rPr>
              <w:t>İMZA:</w:t>
            </w:r>
          </w:p>
        </w:tc>
        <w:tc>
          <w:tcPr>
            <w:tcW w:w="1420" w:type="dxa"/>
          </w:tcPr>
          <w:p w:rsidR="00865FA6" w:rsidRPr="00F63825" w:rsidRDefault="00865FA6" w:rsidP="00401A84">
            <w:pPr>
              <w:pStyle w:val="TableParagraph"/>
              <w:ind w:left="201" w:right="186"/>
              <w:jc w:val="center"/>
              <w:rPr>
                <w:b/>
                <w:sz w:val="18"/>
              </w:rPr>
            </w:pPr>
            <w:proofErr w:type="spellStart"/>
            <w:r w:rsidRPr="00F63825">
              <w:rPr>
                <w:b/>
                <w:sz w:val="18"/>
              </w:rPr>
              <w:t>SınavSüresi</w:t>
            </w:r>
            <w:proofErr w:type="spellEnd"/>
            <w:r w:rsidRPr="00F63825">
              <w:rPr>
                <w:b/>
                <w:sz w:val="18"/>
              </w:rPr>
              <w:t>:</w:t>
            </w:r>
          </w:p>
          <w:p w:rsidR="00865FA6" w:rsidRPr="00F63825" w:rsidRDefault="00865FA6" w:rsidP="00401A84">
            <w:pPr>
              <w:pStyle w:val="TableParagraph"/>
              <w:ind w:left="201" w:right="186"/>
              <w:jc w:val="center"/>
              <w:rPr>
                <w:b/>
                <w:sz w:val="18"/>
              </w:rPr>
            </w:pPr>
          </w:p>
          <w:p w:rsidR="00865FA6" w:rsidRPr="00F63825" w:rsidRDefault="00865FA6" w:rsidP="00401A84">
            <w:pPr>
              <w:pStyle w:val="TableParagraph"/>
              <w:ind w:left="201" w:right="186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…..</w:t>
            </w:r>
            <w:proofErr w:type="spellStart"/>
            <w:r w:rsidRPr="00F63825">
              <w:rPr>
                <w:b/>
                <w:sz w:val="18"/>
              </w:rPr>
              <w:t>dk</w:t>
            </w:r>
            <w:proofErr w:type="spellEnd"/>
          </w:p>
        </w:tc>
      </w:tr>
      <w:tr w:rsidR="00865FA6" w:rsidRPr="00F63825" w:rsidTr="00865FA6">
        <w:trPr>
          <w:trHeight w:val="354"/>
        </w:trPr>
        <w:tc>
          <w:tcPr>
            <w:tcW w:w="1626" w:type="dxa"/>
          </w:tcPr>
          <w:p w:rsidR="00865FA6" w:rsidRPr="00F63825" w:rsidRDefault="00865FA6" w:rsidP="00401A84">
            <w:pPr>
              <w:pStyle w:val="TableParagraph"/>
              <w:spacing w:before="1"/>
              <w:ind w:left="110"/>
              <w:rPr>
                <w:b/>
                <w:sz w:val="20"/>
              </w:rPr>
            </w:pPr>
            <w:proofErr w:type="spellStart"/>
            <w:r w:rsidRPr="00F63825">
              <w:rPr>
                <w:b/>
                <w:sz w:val="20"/>
              </w:rPr>
              <w:t>Soru</w:t>
            </w:r>
            <w:proofErr w:type="spellEnd"/>
          </w:p>
        </w:tc>
        <w:tc>
          <w:tcPr>
            <w:tcW w:w="712" w:type="dxa"/>
          </w:tcPr>
          <w:p w:rsidR="00865FA6" w:rsidRPr="00F63825" w:rsidRDefault="00865FA6" w:rsidP="00401A84">
            <w:pPr>
              <w:pStyle w:val="TableParagraph"/>
              <w:spacing w:before="1"/>
              <w:ind w:left="14"/>
              <w:jc w:val="center"/>
              <w:rPr>
                <w:b/>
                <w:sz w:val="20"/>
              </w:rPr>
            </w:pPr>
            <w:r w:rsidRPr="00F63825">
              <w:rPr>
                <w:b/>
                <w:sz w:val="20"/>
              </w:rPr>
              <w:t>1</w:t>
            </w:r>
          </w:p>
        </w:tc>
        <w:tc>
          <w:tcPr>
            <w:tcW w:w="726" w:type="dxa"/>
          </w:tcPr>
          <w:p w:rsidR="00865FA6" w:rsidRPr="00F63825" w:rsidRDefault="00865FA6" w:rsidP="00401A84">
            <w:pPr>
              <w:pStyle w:val="TableParagraph"/>
              <w:spacing w:before="1"/>
              <w:ind w:left="12"/>
              <w:jc w:val="center"/>
              <w:rPr>
                <w:b/>
                <w:sz w:val="20"/>
              </w:rPr>
            </w:pPr>
            <w:r w:rsidRPr="00F63825">
              <w:rPr>
                <w:b/>
                <w:sz w:val="20"/>
              </w:rPr>
              <w:t>2</w:t>
            </w:r>
          </w:p>
        </w:tc>
        <w:tc>
          <w:tcPr>
            <w:tcW w:w="632" w:type="dxa"/>
          </w:tcPr>
          <w:p w:rsidR="00865FA6" w:rsidRPr="00F63825" w:rsidRDefault="00865FA6" w:rsidP="00401A84">
            <w:pPr>
              <w:pStyle w:val="TableParagraph"/>
              <w:spacing w:before="1"/>
              <w:ind w:left="14"/>
              <w:jc w:val="center"/>
              <w:rPr>
                <w:b/>
                <w:sz w:val="20"/>
              </w:rPr>
            </w:pPr>
            <w:r w:rsidRPr="00F63825">
              <w:rPr>
                <w:b/>
                <w:sz w:val="20"/>
              </w:rPr>
              <w:t>3</w:t>
            </w:r>
          </w:p>
        </w:tc>
        <w:tc>
          <w:tcPr>
            <w:tcW w:w="710" w:type="dxa"/>
          </w:tcPr>
          <w:p w:rsidR="00865FA6" w:rsidRPr="00F63825" w:rsidRDefault="00865FA6" w:rsidP="00401A84">
            <w:pPr>
              <w:pStyle w:val="TableParagraph"/>
              <w:spacing w:before="1"/>
              <w:ind w:left="12"/>
              <w:jc w:val="center"/>
              <w:rPr>
                <w:b/>
                <w:sz w:val="20"/>
              </w:rPr>
            </w:pPr>
            <w:r w:rsidRPr="00F63825">
              <w:rPr>
                <w:b/>
                <w:sz w:val="20"/>
              </w:rPr>
              <w:t>4</w:t>
            </w:r>
          </w:p>
        </w:tc>
        <w:tc>
          <w:tcPr>
            <w:tcW w:w="820" w:type="dxa"/>
          </w:tcPr>
          <w:p w:rsidR="00865FA6" w:rsidRPr="00F63825" w:rsidRDefault="00865FA6" w:rsidP="00401A84">
            <w:pPr>
              <w:pStyle w:val="TableParagraph"/>
              <w:spacing w:before="1"/>
              <w:ind w:left="14"/>
              <w:jc w:val="center"/>
              <w:rPr>
                <w:b/>
                <w:sz w:val="20"/>
              </w:rPr>
            </w:pPr>
          </w:p>
        </w:tc>
        <w:tc>
          <w:tcPr>
            <w:tcW w:w="712" w:type="dxa"/>
          </w:tcPr>
          <w:p w:rsidR="00865FA6" w:rsidRPr="00F63825" w:rsidRDefault="00865FA6" w:rsidP="00401A84">
            <w:pPr>
              <w:pStyle w:val="TableParagraph"/>
              <w:spacing w:before="1"/>
              <w:ind w:left="14"/>
              <w:jc w:val="center"/>
              <w:rPr>
                <w:b/>
                <w:sz w:val="20"/>
              </w:rPr>
            </w:pPr>
          </w:p>
        </w:tc>
        <w:tc>
          <w:tcPr>
            <w:tcW w:w="726" w:type="dxa"/>
          </w:tcPr>
          <w:p w:rsidR="00865FA6" w:rsidRPr="00F63825" w:rsidRDefault="00865FA6" w:rsidP="00401A84">
            <w:pPr>
              <w:pStyle w:val="TableParagraph"/>
              <w:spacing w:before="1"/>
              <w:ind w:left="12"/>
              <w:jc w:val="center"/>
              <w:rPr>
                <w:b/>
                <w:sz w:val="20"/>
              </w:rPr>
            </w:pPr>
          </w:p>
        </w:tc>
        <w:tc>
          <w:tcPr>
            <w:tcW w:w="588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5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4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1420" w:type="dxa"/>
          </w:tcPr>
          <w:p w:rsidR="00865FA6" w:rsidRPr="00F63825" w:rsidRDefault="00865FA6" w:rsidP="00401A84">
            <w:pPr>
              <w:pStyle w:val="TableParagraph"/>
              <w:spacing w:line="230" w:lineRule="atLeast"/>
              <w:ind w:left="401" w:right="239" w:hanging="128"/>
              <w:rPr>
                <w:b/>
                <w:sz w:val="20"/>
              </w:rPr>
            </w:pPr>
            <w:r w:rsidRPr="00F63825">
              <w:rPr>
                <w:b/>
                <w:sz w:val="20"/>
              </w:rPr>
              <w:t>TOPLAMPUAN:</w:t>
            </w:r>
          </w:p>
        </w:tc>
      </w:tr>
      <w:tr w:rsidR="00865FA6" w:rsidRPr="00F63825" w:rsidTr="00865FA6">
        <w:trPr>
          <w:trHeight w:val="270"/>
        </w:trPr>
        <w:tc>
          <w:tcPr>
            <w:tcW w:w="1626" w:type="dxa"/>
          </w:tcPr>
          <w:p w:rsidR="00865FA6" w:rsidRPr="00F63825" w:rsidRDefault="00865FA6" w:rsidP="00401A84">
            <w:pPr>
              <w:pStyle w:val="TableParagraph"/>
              <w:spacing w:before="1"/>
              <w:ind w:left="110"/>
              <w:rPr>
                <w:b/>
                <w:sz w:val="20"/>
              </w:rPr>
            </w:pPr>
            <w:proofErr w:type="spellStart"/>
            <w:r w:rsidRPr="00F63825">
              <w:rPr>
                <w:b/>
                <w:sz w:val="20"/>
              </w:rPr>
              <w:t>Puan</w:t>
            </w:r>
            <w:proofErr w:type="spellEnd"/>
          </w:p>
        </w:tc>
        <w:tc>
          <w:tcPr>
            <w:tcW w:w="712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2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632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10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820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12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2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588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5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4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1420" w:type="dxa"/>
            <w:vMerge w:val="restart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</w:tr>
      <w:tr w:rsidR="00865FA6" w:rsidRPr="00F63825" w:rsidTr="00865FA6">
        <w:trPr>
          <w:trHeight w:val="267"/>
        </w:trPr>
        <w:tc>
          <w:tcPr>
            <w:tcW w:w="1626" w:type="dxa"/>
          </w:tcPr>
          <w:p w:rsidR="00865FA6" w:rsidRPr="00F63825" w:rsidRDefault="00865FA6" w:rsidP="00401A84">
            <w:pPr>
              <w:pStyle w:val="TableParagraph"/>
              <w:spacing w:line="229" w:lineRule="exact"/>
              <w:ind w:left="110"/>
              <w:rPr>
                <w:b/>
                <w:sz w:val="20"/>
              </w:rPr>
            </w:pPr>
            <w:proofErr w:type="spellStart"/>
            <w:r w:rsidRPr="00F63825">
              <w:rPr>
                <w:b/>
                <w:sz w:val="20"/>
              </w:rPr>
              <w:t>ÖğrenmeÇıktısı</w:t>
            </w:r>
            <w:proofErr w:type="spellEnd"/>
          </w:p>
        </w:tc>
        <w:tc>
          <w:tcPr>
            <w:tcW w:w="712" w:type="dxa"/>
          </w:tcPr>
          <w:p w:rsidR="00865FA6" w:rsidRPr="00F63825" w:rsidRDefault="00865FA6" w:rsidP="00401A84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726" w:type="dxa"/>
          </w:tcPr>
          <w:p w:rsidR="00865FA6" w:rsidRPr="00F63825" w:rsidRDefault="00865FA6" w:rsidP="00401A84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632" w:type="dxa"/>
          </w:tcPr>
          <w:p w:rsidR="00865FA6" w:rsidRPr="00F63825" w:rsidRDefault="00865FA6" w:rsidP="00401A84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710" w:type="dxa"/>
          </w:tcPr>
          <w:p w:rsidR="00865FA6" w:rsidRPr="00F63825" w:rsidRDefault="00865FA6" w:rsidP="00401A84">
            <w:pPr>
              <w:pStyle w:val="TableParagraph"/>
              <w:jc w:val="center"/>
              <w:rPr>
                <w:sz w:val="18"/>
              </w:rPr>
            </w:pPr>
          </w:p>
        </w:tc>
        <w:tc>
          <w:tcPr>
            <w:tcW w:w="820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12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2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588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5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746" w:type="dxa"/>
          </w:tcPr>
          <w:p w:rsidR="00865FA6" w:rsidRPr="00F63825" w:rsidRDefault="00865FA6" w:rsidP="00401A84">
            <w:pPr>
              <w:pStyle w:val="TableParagraph"/>
              <w:rPr>
                <w:sz w:val="18"/>
              </w:rPr>
            </w:pPr>
          </w:p>
        </w:tc>
        <w:tc>
          <w:tcPr>
            <w:tcW w:w="1420" w:type="dxa"/>
            <w:vMerge/>
            <w:tcBorders>
              <w:top w:val="nil"/>
            </w:tcBorders>
          </w:tcPr>
          <w:p w:rsidR="00865FA6" w:rsidRPr="00F63825" w:rsidRDefault="00865FA6" w:rsidP="00401A84">
            <w:pPr>
              <w:rPr>
                <w:sz w:val="2"/>
                <w:szCs w:val="2"/>
              </w:rPr>
            </w:pPr>
          </w:p>
        </w:tc>
      </w:tr>
    </w:tbl>
    <w:p w:rsidR="00865FA6" w:rsidRPr="00F63825" w:rsidRDefault="00865FA6" w:rsidP="00865FA6"/>
    <w:p w:rsidR="00865FA6" w:rsidRPr="00CD52E2" w:rsidRDefault="00865FA6" w:rsidP="00865FA6">
      <w:pPr>
        <w:spacing w:line="360" w:lineRule="auto"/>
        <w:ind w:left="142"/>
        <w:jc w:val="both"/>
      </w:pPr>
      <w:r w:rsidRPr="00F63825">
        <w:rPr>
          <w:b/>
        </w:rPr>
        <w:t>1)</w:t>
      </w:r>
    </w:p>
    <w:p w:rsidR="000250E4" w:rsidRPr="000E5EAC" w:rsidRDefault="000250E4" w:rsidP="00865FA6">
      <w:pPr>
        <w:ind w:left="-426"/>
        <w:rPr>
          <w:rFonts w:ascii="Times New Roman" w:hAnsi="Times New Roman" w:cs="Times New Roman"/>
          <w:sz w:val="24"/>
          <w:szCs w:val="24"/>
        </w:rPr>
      </w:pPr>
    </w:p>
    <w:p w:rsidR="000250E4" w:rsidRPr="000E5EAC" w:rsidRDefault="000250E4" w:rsidP="000250E4">
      <w:pPr>
        <w:rPr>
          <w:rFonts w:ascii="Times New Roman" w:hAnsi="Times New Roman" w:cs="Times New Roman"/>
          <w:sz w:val="24"/>
          <w:szCs w:val="24"/>
        </w:rPr>
      </w:pPr>
    </w:p>
    <w:p w:rsidR="000250E4" w:rsidRPr="000E5EAC" w:rsidRDefault="000250E4" w:rsidP="000250E4">
      <w:pPr>
        <w:rPr>
          <w:rFonts w:ascii="Times New Roman" w:hAnsi="Times New Roman" w:cs="Times New Roman"/>
          <w:sz w:val="24"/>
          <w:szCs w:val="24"/>
        </w:rPr>
      </w:pPr>
    </w:p>
    <w:p w:rsidR="000250E4" w:rsidRPr="000E5EAC" w:rsidRDefault="000250E4" w:rsidP="000250E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250E4" w:rsidRPr="000E5EAC" w:rsidRDefault="000250E4" w:rsidP="000250E4">
      <w:pPr>
        <w:rPr>
          <w:rFonts w:ascii="Times New Roman" w:hAnsi="Times New Roman" w:cs="Times New Roman"/>
          <w:sz w:val="24"/>
          <w:szCs w:val="24"/>
        </w:rPr>
      </w:pPr>
    </w:p>
    <w:p w:rsidR="003352A7" w:rsidRPr="000E5EAC" w:rsidRDefault="003352A7" w:rsidP="000250E4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3352A7" w:rsidRPr="000E5EAC" w:rsidSect="00284B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AB075E"/>
    <w:multiLevelType w:val="hybridMultilevel"/>
    <w:tmpl w:val="15A4AC76"/>
    <w:lvl w:ilvl="0" w:tplc="E0F4B4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Tc2NLEwNjY3NgBCMyUdpeDU4uLM/DyQAsNaABXr2OQsAAAA"/>
  </w:docVars>
  <w:rsids>
    <w:rsidRoot w:val="008D6CDB"/>
    <w:rsid w:val="000250E4"/>
    <w:rsid w:val="000E5EAC"/>
    <w:rsid w:val="00284BE1"/>
    <w:rsid w:val="003352A7"/>
    <w:rsid w:val="00404EA1"/>
    <w:rsid w:val="004D013A"/>
    <w:rsid w:val="00865FA6"/>
    <w:rsid w:val="008D6CDB"/>
    <w:rsid w:val="009D38FE"/>
    <w:rsid w:val="00ED08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4B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250E4"/>
    <w:rPr>
      <w:color w:val="0000FF"/>
      <w:u w:val="single"/>
    </w:rPr>
  </w:style>
  <w:style w:type="table" w:customStyle="1" w:styleId="TableNormal1">
    <w:name w:val="Table Normal1"/>
    <w:uiPriority w:val="2"/>
    <w:semiHidden/>
    <w:unhideWhenUsed/>
    <w:qFormat/>
    <w:rsid w:val="000E5EAC"/>
    <w:pPr>
      <w:widowControl w:val="0"/>
      <w:autoSpaceDE w:val="0"/>
      <w:autoSpaceDN w:val="0"/>
      <w:spacing w:after="0" w:line="240" w:lineRule="auto"/>
    </w:pPr>
    <w:rPr>
      <w:kern w:val="0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0E5EAC"/>
    <w:pPr>
      <w:widowControl w:val="0"/>
      <w:autoSpaceDE w:val="0"/>
      <w:autoSpaceDN w:val="0"/>
      <w:spacing w:after="0" w:line="240" w:lineRule="auto"/>
      <w:ind w:left="2237" w:right="2031"/>
      <w:jc w:val="center"/>
    </w:pPr>
    <w:rPr>
      <w:rFonts w:ascii="Times New Roman" w:eastAsia="Times New Roman" w:hAnsi="Times New Roman" w:cs="Times New Roman"/>
      <w:b/>
      <w:bCs/>
      <w:kern w:val="0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E5EAC"/>
    <w:rPr>
      <w:rFonts w:ascii="Times New Roman" w:eastAsia="Times New Roman" w:hAnsi="Times New Roman" w:cs="Times New Roman"/>
      <w:b/>
      <w:bCs/>
      <w:kern w:val="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E5EA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E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EA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5EA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0250E4"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rsid w:val="000E5EAC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0E5EAC"/>
    <w:pPr>
      <w:widowControl w:val="0"/>
      <w:autoSpaceDE w:val="0"/>
      <w:autoSpaceDN w:val="0"/>
      <w:spacing w:after="0" w:line="240" w:lineRule="auto"/>
      <w:ind w:left="2237" w:right="2031"/>
      <w:jc w:val="center"/>
    </w:pPr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character" w:customStyle="1" w:styleId="GvdeMetniChar">
    <w:name w:val="Gövde Metni Char"/>
    <w:basedOn w:val="VarsaylanParagrafYazTipi"/>
    <w:link w:val="GvdeMetni"/>
    <w:uiPriority w:val="1"/>
    <w:rsid w:val="000E5EAC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0E5EA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E5E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E5EAC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E5EA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0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ma Baycan</dc:creator>
  <cp:lastModifiedBy>Mert Gürkan</cp:lastModifiedBy>
  <cp:revision>2</cp:revision>
  <dcterms:created xsi:type="dcterms:W3CDTF">2023-12-17T19:34:00Z</dcterms:created>
  <dcterms:modified xsi:type="dcterms:W3CDTF">2023-12-17T19:34:00Z</dcterms:modified>
</cp:coreProperties>
</file>